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6b5feba1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b5feba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8:22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UlEQVR42s1WQQ6EQAhr9gP8/5f9Adt2Vi9eNoGDo9HRQwNtgUE/FvGqfwCKXV1+5eOD5/r3H4Skm4Zk52OKhypFXkUkyA28UoTKdA0PVKJU1ht4fUEKdIE/S3qvBX29xJw2TtoemvIHkwe5BdlP8XicLgblZ4710FW0troR58zwGPOVA0v1jfEicPys3NFzvErpkkYmx/ypE/gJF0hew/g6mkiP2GWuh90c5uwYLPQrx+cKSfLjemPkYMIsbvgPPPRZ3QX/VfooM0Z67r+72o7/5v30GIbXuJv3K0thAqPKAl74M2Al4Y3+3MeHgqyN+WEfO1tPkN6Yb/SctJmX5q+d/Cu5DT0cGzNHCivnjTT6OoNpgT870NxlEm+cD5RltnTWc/+997z7Baf9ZwRMWxF4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anks for sharing: as always, very interesting. Happy 2017 as well!</w:t>
      </w:r>
    </w:p>
    <w:p>
      <w:pPr>
        <w:pStyle w:val="BodyText"/>
      </w:pPr>
      <w:r>
        <w:t xml:space="preserve">&gt; Despite the proliferation of</w:t>
      </w:r>
      <w:r>
        <w:t xml:space="preserve"> </w:t>
      </w:r>
      <w:r>
        <w:t xml:space="preserve">“</w:t>
      </w:r>
      <w:r>
        <w:t xml:space="preserve">read later</w:t>
      </w:r>
      <w:r>
        <w:t xml:space="preserve">”</w:t>
      </w:r>
      <w:r>
        <w:t xml:space="preserve"> </w:t>
      </w:r>
      <w:r>
        <w:t xml:space="preserve">services and Instapaper</w:t>
      </w:r>
      <w:r>
        <w:t xml:space="preserve"> </w:t>
      </w:r>
      <w:r>
        <w:t xml:space="preserve">premium features recently becoming free, Pinboard remains both my</w:t>
      </w:r>
      <w:r>
        <w:t xml:space="preserve"> </w:t>
      </w:r>
      <w:r>
        <w:t xml:space="preserve">primary bookmarking platform and my</w:t>
      </w:r>
      <w:r>
        <w:t xml:space="preserve"> </w:t>
      </w:r>
      <w:r>
        <w:t xml:space="preserve">“</w:t>
      </w:r>
      <w:r>
        <w:t xml:space="preserve">read later</w:t>
      </w:r>
      <w:r>
        <w:t xml:space="preserve">”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I'd love if you could share more about your pinboard workflow,</w:t>
      </w:r>
      <w:r>
        <w:t xml:space="preserve"> </w:t>
      </w:r>
      <w:r>
        <w:t xml:space="preserve">including "read later" functionality. I'm currently struggling using</w:t>
      </w:r>
      <w:r>
        <w:t xml:space="preserve"> </w:t>
      </w:r>
      <w:r>
        <w:t xml:space="preserve">both Pinboard and Instapaper at the same time and I end up never knowing</w:t>
      </w:r>
      <w:r>
        <w:t xml:space="preserve"> </w:t>
      </w:r>
      <w:r>
        <w:t xml:space="preserve">where to pin something or where I pinned something...</w:t>
      </w:r>
      <w:r>
        <w:br/>
      </w:r>
      <w:r>
        <w:t xml:space="preserve">Thanks!</w:t>
      </w:r>
    </w:p>
    <w:bookmarkStart w:id="25" w:name="ttscoff-jan-09-2017-0704-pm"/>
    <w:p>
      <w:pPr>
        <w:pStyle w:val="Heading2"/>
      </w:pPr>
      <w:r>
        <w:t xml:space="preserve">ttscoff —</w:t>
      </w:r>
      <w:r>
        <w:t xml:space="preserve"> </w:t>
      </w:r>
      <w:hyperlink r:id="rId24">
        <w:r>
          <w:rPr>
            <w:rStyle w:val="Hyperlink"/>
          </w:rPr>
          <w:t xml:space="preserve">Jan 09, 2017 07:04 pm</w:t>
        </w:r>
      </w:hyperlink>
    </w:p>
    <w:p>
      <w:pPr>
        <w:pStyle w:val="FirstParagraph"/>
      </w:pPr>
      <w:r>
        <w:t xml:space="preserve">Spillo is the key factor for me with Read Later stuff. There are iOS</w:t>
      </w:r>
      <w:r>
        <w:t xml:space="preserve"> </w:t>
      </w:r>
      <w:r>
        <w:t xml:space="preserve">apps that can serve the purpose as well. Spillo can present my saved</w:t>
      </w:r>
      <w:r>
        <w:t xml:space="preserve"> </w:t>
      </w:r>
      <w:r>
        <w:t xml:space="preserve">articles in an RSS reader type layout, and makes it easy to mark</w:t>
      </w:r>
      <w:r>
        <w:t xml:space="preserve"> </w:t>
      </w:r>
      <w:r>
        <w:t xml:space="preserve">read/unread with keyboard shortcu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6b5feba1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4-27T08:22:04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97a1fff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my.remarkbox.com/6b5feba0-4208-11e9-9d31-040140774501/best-of-2016-mac-productivity-brettterpstra-com#6b5feba3-4208-11e9-9d31-040140774501" TargetMode="External" /><Relationship Type="http://schemas.openxmlformats.org/officeDocument/2006/relationships/hyperlink" Id="rId20" Target="https://my.remarkbox.com/6b5feba1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.remarkbox.com/6b5feba0-4208-11e9-9d31-040140774501/best-of-2016-mac-productivity-brettterpstra-com#6b5feba3-4208-11e9-9d31-040140774501" TargetMode="External" /><Relationship Type="http://schemas.openxmlformats.org/officeDocument/2006/relationships/hyperlink" Id="rId20" Target="https://my.remarkbox.com/6b5feba1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6b5feba1</dc:title>
  <dc:creator/>
  <cp:keywords/>
  <dcterms:created xsi:type="dcterms:W3CDTF">2026-04-27T08:22:04Z</dcterms:created>
  <dcterms:modified xsi:type="dcterms:W3CDTF">2026-04-27T08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